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9FF24" w14:textId="78EE11F1" w:rsidR="004D4971" w:rsidRPr="00811145" w:rsidRDefault="00FA461D" w:rsidP="00FA461D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811145">
        <w:rPr>
          <w:rFonts w:cstheme="minorHAnsi"/>
          <w:b/>
          <w:bCs/>
          <w:sz w:val="20"/>
          <w:szCs w:val="20"/>
        </w:rPr>
        <w:t>Arkusz oceny dla pracowników zatrudnionych na stanowiskach kierowniczych</w:t>
      </w:r>
    </w:p>
    <w:tbl>
      <w:tblPr>
        <w:tblW w:w="950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8"/>
        <w:gridCol w:w="488"/>
        <w:gridCol w:w="2775"/>
        <w:gridCol w:w="1239"/>
        <w:gridCol w:w="1241"/>
        <w:gridCol w:w="1429"/>
        <w:gridCol w:w="1497"/>
      </w:tblGrid>
      <w:tr w:rsidR="00970796" w:rsidRPr="00D4029F" w14:paraId="332D980A" w14:textId="77777777" w:rsidTr="004B37AD">
        <w:trPr>
          <w:trHeight w:val="405"/>
          <w:jc w:val="center"/>
        </w:trPr>
        <w:tc>
          <w:tcPr>
            <w:tcW w:w="9507" w:type="dxa"/>
            <w:gridSpan w:val="7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C31C9E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32"/>
                <w:szCs w:val="32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32"/>
                <w:szCs w:val="32"/>
                <w:lang w:eastAsia="pl-PL"/>
              </w:rPr>
              <w:t>Formularz oceny (nazwa stanowiska)</w:t>
            </w:r>
          </w:p>
        </w:tc>
      </w:tr>
      <w:tr w:rsidR="00970796" w:rsidRPr="00D4029F" w14:paraId="4FB52A75" w14:textId="77777777" w:rsidTr="004B37AD">
        <w:trPr>
          <w:trHeight w:val="480"/>
          <w:jc w:val="center"/>
        </w:trPr>
        <w:tc>
          <w:tcPr>
            <w:tcW w:w="950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A40E35" w14:textId="2ED709F3" w:rsidR="00970796" w:rsidRPr="00981CD3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pl-PL"/>
              </w:rPr>
            </w:pPr>
            <w:r w:rsidRPr="00811145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 xml:space="preserve">                 Ocena za okres:</w:t>
            </w:r>
            <w:r w:rsidRPr="00D4029F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 xml:space="preserve"> </w:t>
            </w:r>
            <w:r w:rsidR="00811145" w:rsidRPr="00981CD3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01.</w:t>
            </w:r>
            <w:r w:rsidR="00811145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03.</w:t>
            </w:r>
            <w:r w:rsidR="00811145" w:rsidRPr="00981CD3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2021-</w:t>
            </w:r>
            <w:r w:rsidR="00811145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28.</w:t>
            </w:r>
            <w:r w:rsidR="00811145" w:rsidRPr="00981CD3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0</w:t>
            </w:r>
            <w:r w:rsidR="00811145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2</w:t>
            </w:r>
            <w:r w:rsidR="00811145" w:rsidRPr="00981CD3">
              <w:rPr>
                <w:rFonts w:eastAsia="Times New Roman" w:cstheme="minorHAnsi"/>
                <w:b/>
                <w:bCs/>
                <w:color w:val="000000"/>
                <w:lang w:eastAsia="pl-PL"/>
              </w:rPr>
              <w:t>.2022</w:t>
            </w:r>
            <w:r w:rsidR="00981CD3">
              <w:rPr>
                <w:rStyle w:val="Odwoanieprzypisudolnego"/>
                <w:rFonts w:eastAsia="Times New Roman" w:cstheme="minorHAnsi"/>
                <w:b/>
                <w:bCs/>
                <w:color w:val="000000"/>
                <w:lang w:eastAsia="pl-PL"/>
              </w:rPr>
              <w:footnoteReference w:id="1"/>
            </w:r>
          </w:p>
          <w:p w14:paraId="772E8BC6" w14:textId="429D9D30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pl-PL"/>
              </w:rPr>
            </w:pPr>
          </w:p>
        </w:tc>
      </w:tr>
      <w:tr w:rsidR="00970796" w:rsidRPr="00D4029F" w14:paraId="07CE0149" w14:textId="77777777" w:rsidTr="004B37AD">
        <w:trPr>
          <w:trHeight w:val="510"/>
          <w:jc w:val="center"/>
        </w:trPr>
        <w:tc>
          <w:tcPr>
            <w:tcW w:w="53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42AAA5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Nazwisko i imię Pracownika: ……………………………………………………………………</w:t>
            </w:r>
          </w:p>
        </w:tc>
        <w:tc>
          <w:tcPr>
            <w:tcW w:w="26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8B4C" w14:textId="3AFE2351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Data: …………………………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24DA55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3D9605C" w14:textId="77777777" w:rsidTr="004B37AD">
        <w:trPr>
          <w:trHeight w:val="255"/>
          <w:jc w:val="center"/>
        </w:trPr>
        <w:tc>
          <w:tcPr>
            <w:tcW w:w="658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1403D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Nazwisko i imię Przełożonego: ……………………………………………………………………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E4436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FA4FE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15832728" w14:textId="77777777" w:rsidTr="004B37AD">
        <w:trPr>
          <w:trHeight w:val="255"/>
          <w:jc w:val="center"/>
        </w:trPr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528FC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627D6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72273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5775C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4DEC1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67335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29ED5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4AE560E2" w14:textId="77777777" w:rsidTr="004B37AD">
        <w:trPr>
          <w:trHeight w:val="270"/>
          <w:jc w:val="center"/>
        </w:trPr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81E95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9E2B21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D5CD6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D35CE1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4305B3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28276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7D16E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C3F5504" w14:textId="77777777" w:rsidTr="004B37AD">
        <w:trPr>
          <w:trHeight w:val="1185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28F5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Grupa</w:t>
            </w: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1391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Nr.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834A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Kryteria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973FD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artości docelowe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39205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artości - samoocena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58CE1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artości - ocena przełożonego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A5D06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Zakres do doskonalenia</w:t>
            </w:r>
          </w:p>
        </w:tc>
      </w:tr>
      <w:tr w:rsidR="00970796" w:rsidRPr="00D4029F" w14:paraId="5EBAAF0E" w14:textId="77777777" w:rsidTr="004B37AD">
        <w:trPr>
          <w:trHeight w:val="1935"/>
          <w:jc w:val="center"/>
        </w:trPr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D703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K</w:t>
            </w: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7C2A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463FB" w14:textId="32A4E6AB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iedza i umiejętności kierownicze - w tym koncepcyjne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36C54B3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docelowych w grupie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DFA1991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z samooceny/ suma wartości docelowych w grupie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EB39A0B" w14:textId="4D189A03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artości z oceny przełożonego / suma wartości docelowych </w:t>
            </w:r>
            <w:r w:rsidR="004B37A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296954" w14:textId="7F35C6CD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zakresów do doskonalenia / suma wartości docelowych </w:t>
            </w:r>
            <w:r w:rsidR="004B37A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</w:tr>
      <w:tr w:rsidR="00970796" w:rsidRPr="00D4029F" w14:paraId="0C2336AF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A895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D4E0D1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1B3E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Myślenie strategiczn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06AA2" w14:textId="77777777" w:rsidR="00970796" w:rsidRPr="00483DE6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79308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C06D00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283B4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BCBC6A1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5841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8EF6D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5DB4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Innowacyjność - wprowadzanie zmian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8F7FF" w14:textId="77777777" w:rsidR="00970796" w:rsidRPr="00483DE6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ED1FF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AEDBF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F5E27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B93C6AF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FB46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8A9CF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7549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Budowanie zespołu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548B9" w14:textId="77777777" w:rsidR="00970796" w:rsidRPr="00483DE6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4A3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B7C8E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6172B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A79AEA0" w14:textId="77777777" w:rsidTr="004B37AD">
        <w:trPr>
          <w:trHeight w:val="510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9D70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A1A61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2CCF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Planowanie i organizowanie pracy podległego personelu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EBFE8" w14:textId="77777777" w:rsidR="00970796" w:rsidRPr="00483DE6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4F163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D2F17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4742E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6507DC71" w14:textId="77777777" w:rsidTr="004B37AD">
        <w:trPr>
          <w:trHeight w:val="510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D068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FE059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EB3D6" w14:textId="5C07B0FC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Motywowanie pracowników poprzez wspieranie ich rozwoju zawodowego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5FC2C" w14:textId="77777777" w:rsidR="00970796" w:rsidRPr="00483DE6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7FF3E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7F6DE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67A8B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3B3C173D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0D2D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62CC5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05C4E" w14:textId="45A2867E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Rozwiązywanie konfliktów </w:t>
            </w:r>
            <w:r w:rsidR="004B37AD">
              <w:rPr>
                <w:rFonts w:eastAsia="Times New Roman" w:cstheme="minorHAnsi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w zespol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1F4E7" w14:textId="77777777" w:rsidR="00970796" w:rsidRPr="00483DE6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D1038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40710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FDF09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7576B1C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4572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F49E8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3169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Delegowani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72387" w14:textId="77777777" w:rsidR="00970796" w:rsidRPr="00483DE6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AEF79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1D17F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EB521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1696F378" w14:textId="77777777" w:rsidTr="004B37AD">
        <w:trPr>
          <w:trHeight w:val="510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4ECE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08087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FA07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Kontrolowanie i egzekwowanie realizacji zadań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CFFE0" w14:textId="77777777" w:rsidR="00970796" w:rsidRPr="00483DE6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1291D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31739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ECFCD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4B7A2AC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7102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33536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CFCF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Decyzyjność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12085" w14:textId="77777777" w:rsidR="00970796" w:rsidRPr="00483DE6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94CCF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46769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F932" w14:textId="77777777" w:rsidR="00970796" w:rsidRPr="00483DE6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483DE6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19ED5E48" w14:textId="77777777" w:rsidTr="004B37AD">
        <w:trPr>
          <w:trHeight w:val="1290"/>
          <w:jc w:val="center"/>
        </w:trPr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85A1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T</w:t>
            </w: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58B6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3020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iedza i umiejętności techniczne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82C009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docelowych w grupie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40DD0CC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z samooceny/ suma wartości docelowych w grupie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05A5711" w14:textId="77777777" w:rsidR="004B37AD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artości z oceny przełożonego / suma wartości docelowych </w:t>
            </w:r>
          </w:p>
          <w:p w14:paraId="210FC614" w14:textId="4FEADE2D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52EA7EE" w14:textId="070E6FFD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zakresów do doskonalenia / suma wartości docelowych </w:t>
            </w:r>
            <w:r w:rsidR="004B37A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</w:tr>
      <w:tr w:rsidR="00970796" w:rsidRPr="00D4029F" w14:paraId="6289A8EF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6BDB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8A285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F930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Znajomość zakresu obowiązków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80454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AD85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B5D6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BD8D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333C7CA2" w14:textId="77777777" w:rsidTr="004B37AD">
        <w:trPr>
          <w:trHeight w:val="510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2BEF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46039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C2C6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Znajomość wewnętrznych aktów prawnych Uczelni istotnych w wykonywaniu pracy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0EA2C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48A0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F111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00940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2A468C4" w14:textId="77777777" w:rsidTr="004B37AD">
        <w:trPr>
          <w:trHeight w:val="510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6186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25705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1387B" w14:textId="61385020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 xml:space="preserve">Znajomość aktów prawa powszechnego stosowanych </w:t>
            </w:r>
            <w:r w:rsidR="004B37AD">
              <w:rPr>
                <w:rFonts w:eastAsia="Times New Roman" w:cstheme="minorHAnsi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w pracy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07C1B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6053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27D3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ACBA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4DDD695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3F48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8CA43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469C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Umiejętności praktyczn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A86F4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8170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971D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030D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60D7C1FC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DFA5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A41EF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C05599" w14:textId="403E6FB2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Umiejętność obsługi systemów IT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0BE61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4430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BB7A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0B11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C04E212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9C49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7280C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83CB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Znajomość języków obcych.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ED31D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5B8B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BC1E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BC0E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D03DFE5" w14:textId="77777777" w:rsidTr="00E8507D">
        <w:trPr>
          <w:trHeight w:val="1290"/>
          <w:jc w:val="center"/>
        </w:trPr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1993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KI</w:t>
            </w: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EBFA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BFF47" w14:textId="1FBCAF29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 xml:space="preserve">Kompetencje interpersonalne </w:t>
            </w:r>
            <w:r w:rsidR="00E8507D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i cechy osobiste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58D1FCF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docelowych w grupie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20A19F2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z samooceny/ suma wartości docelowych w grupie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8923946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Suma wartości z oceny przełożonego / suma wartości docelowych w grupie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CABFC89" w14:textId="78102DDF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zakresów do doskonalenia / suma wartości docelowych </w:t>
            </w:r>
            <w:r w:rsidR="00E8507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</w:tr>
      <w:tr w:rsidR="00970796" w:rsidRPr="00D4029F" w14:paraId="639F1458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1430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4965E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96AB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Nastawienie na cel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EDA47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87E5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3409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2E10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459F9901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C4F2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58D8B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3E96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Umiejętność komunikacji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F1C4C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D425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6B5F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F543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3334B92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D841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5B0C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BC7A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Umiejętności negocjacyjn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65775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619E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C195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6074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A8801DC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7132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5B2D4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A40C3" w14:textId="2FDC6119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Umiejętność pracy zespołowej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35932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1C3A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AE9F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F0AA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606C8F12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C04F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6C8AD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D6BF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Współdziałanie z klientem wewnętrznym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4AC43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180F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8E9DD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9130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7C46B101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9978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61444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45DD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Obsługa klienta zewnętrznego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061C9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438D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6056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ACE3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171684F1" w14:textId="77777777" w:rsidTr="004B37AD">
        <w:trPr>
          <w:trHeight w:val="510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1721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1D603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BF0C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Odporność / wytrzymałość/ radzenie sobie z problemami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0EB44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E7BE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40B7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9614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DDA348A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6CD5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080DB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C543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Elastyczność i otwartość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8533E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E5C7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D630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D90D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36409449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E60F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A7424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65A7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Dyscyplina pracy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8D1A9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FF8B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65B4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88CD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49BE60CD" w14:textId="77777777" w:rsidTr="004B37AD">
        <w:trPr>
          <w:trHeight w:val="255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58F7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4F28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F737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Kultura osobista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D9671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12A5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23BC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BF18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3E01090" w14:textId="77777777" w:rsidTr="004B37AD">
        <w:trPr>
          <w:trHeight w:val="510"/>
          <w:jc w:val="center"/>
        </w:trPr>
        <w:tc>
          <w:tcPr>
            <w:tcW w:w="8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4634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072BC" w14:textId="77777777" w:rsidR="00970796" w:rsidRPr="00D4029F" w:rsidRDefault="00970796" w:rsidP="00970796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11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E39A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Dbałość o dobro pracodawcy (wizerunek, mienie)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6FE68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i/>
                <w:i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CFD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4793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C2F5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0C5F663" w14:textId="77777777" w:rsidTr="00E8507D">
        <w:trPr>
          <w:trHeight w:val="2055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5E851DB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Wynik</w:t>
            </w: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C992DD4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B7FEDBE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5D04FB0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szystkich wartości docelowych 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38DFF96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szystkich wartości z samooceny/ suma wszystkich wartości docelowych 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992DF80" w14:textId="24988825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szystkich wartości z oceny przełożonego / suma wszystkich wartości docelowych </w:t>
            </w:r>
            <w:r w:rsidR="00E8507D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br/>
            </w: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w grupie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29532AE" w14:textId="77777777" w:rsidR="00970796" w:rsidRPr="00D4029F" w:rsidRDefault="00970796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 xml:space="preserve">Suma wszystkich zakresów do doskonalenia / suma wszystkich wartości docelowych </w:t>
            </w:r>
          </w:p>
        </w:tc>
      </w:tr>
      <w:tr w:rsidR="004B37AD" w:rsidRPr="00D4029F" w14:paraId="75429FAC" w14:textId="77777777" w:rsidTr="004B37AD">
        <w:trPr>
          <w:trHeight w:val="493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16BAE" w14:textId="77777777" w:rsidR="004B37AD" w:rsidRPr="00D4029F" w:rsidRDefault="004B37AD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CB9B2" w14:textId="77777777" w:rsidR="004B37AD" w:rsidRPr="00D4029F" w:rsidRDefault="004B37AD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CA014" w14:textId="77777777" w:rsidR="004B37AD" w:rsidRPr="00D4029F" w:rsidRDefault="004B37AD" w:rsidP="0097079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604DE" w14:textId="77777777" w:rsidR="004B37AD" w:rsidRPr="00D4029F" w:rsidRDefault="004B37AD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59E2D" w14:textId="77777777" w:rsidR="004B37AD" w:rsidRPr="00D4029F" w:rsidRDefault="004B37AD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202E8" w14:textId="77777777" w:rsidR="004B37AD" w:rsidRPr="00D4029F" w:rsidRDefault="004B37AD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660F7" w14:textId="77777777" w:rsidR="004B37AD" w:rsidRPr="00D4029F" w:rsidRDefault="004B37AD" w:rsidP="0097079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70796" w:rsidRPr="00D4029F" w14:paraId="6B7DD86E" w14:textId="77777777" w:rsidTr="004B37AD">
        <w:trPr>
          <w:trHeight w:val="285"/>
          <w:jc w:val="center"/>
        </w:trPr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89D7C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27E6C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CC49E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3C5AA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6E2E1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EB843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3B4975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28719501" w14:textId="77777777" w:rsidTr="004B37AD">
        <w:trPr>
          <w:trHeight w:val="735"/>
          <w:jc w:val="center"/>
        </w:trPr>
        <w:tc>
          <w:tcPr>
            <w:tcW w:w="410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4E660" w14:textId="0AABBB8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Cele na kolejny okres podlegający ocenie (wynikające z ujawnionych zakresów do doskonalenia).</w:t>
            </w:r>
            <w:r w:rsidR="007D0260"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 xml:space="preserve"> Kolejność zgodna </w:t>
            </w:r>
            <w:r w:rsidR="00E8507D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br/>
            </w:r>
            <w:r w:rsidR="007D0260"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z priorytetami.</w:t>
            </w:r>
          </w:p>
        </w:tc>
        <w:tc>
          <w:tcPr>
            <w:tcW w:w="3909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6D8C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Sposób realizacji (np. temat szkolenia)</w:t>
            </w:r>
          </w:p>
        </w:tc>
        <w:tc>
          <w:tcPr>
            <w:tcW w:w="149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9807D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Termin realizacji</w:t>
            </w:r>
          </w:p>
        </w:tc>
      </w:tr>
      <w:tr w:rsidR="00970796" w:rsidRPr="00D4029F" w14:paraId="63E1A127" w14:textId="77777777" w:rsidTr="004B37AD">
        <w:trPr>
          <w:trHeight w:val="255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E0F4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1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D987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DF26D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195820E" w14:textId="77777777" w:rsidTr="004B37AD">
        <w:trPr>
          <w:trHeight w:val="255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044F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2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26B8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33216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3ECE5D41" w14:textId="77777777" w:rsidTr="004B37AD">
        <w:trPr>
          <w:trHeight w:val="255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AFC7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3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3857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43382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01D7F34A" w14:textId="77777777" w:rsidTr="004B37AD">
        <w:trPr>
          <w:trHeight w:val="255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C50B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4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16EF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DB0EE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3D5E815E" w14:textId="77777777" w:rsidTr="004B37AD">
        <w:trPr>
          <w:trHeight w:val="270"/>
          <w:jc w:val="center"/>
        </w:trPr>
        <w:tc>
          <w:tcPr>
            <w:tcW w:w="4101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D0DE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5)</w:t>
            </w:r>
          </w:p>
        </w:tc>
        <w:tc>
          <w:tcPr>
            <w:tcW w:w="39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B8E0C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52A2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67FC1E14" w14:textId="77777777" w:rsidTr="004B37AD">
        <w:trPr>
          <w:trHeight w:val="270"/>
          <w:jc w:val="center"/>
        </w:trPr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95C84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30BFB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38397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0207A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EBDDE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AC605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F841AB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73673D60" w14:textId="77777777" w:rsidTr="004B37AD">
        <w:trPr>
          <w:trHeight w:val="270"/>
          <w:jc w:val="center"/>
        </w:trPr>
        <w:tc>
          <w:tcPr>
            <w:tcW w:w="9507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1AC0E7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Uwagi Pracownika</w:t>
            </w:r>
          </w:p>
        </w:tc>
      </w:tr>
      <w:tr w:rsidR="00970796" w:rsidRPr="00D4029F" w14:paraId="097E48AB" w14:textId="77777777" w:rsidTr="004B37AD">
        <w:trPr>
          <w:trHeight w:val="450"/>
          <w:jc w:val="center"/>
        </w:trPr>
        <w:tc>
          <w:tcPr>
            <w:tcW w:w="9507" w:type="dxa"/>
            <w:gridSpan w:val="7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A52FC" w14:textId="26D07675" w:rsidR="004B37AD" w:rsidRPr="00D4029F" w:rsidRDefault="004B37AD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70796" w:rsidRPr="00D4029F" w14:paraId="117F3970" w14:textId="77777777" w:rsidTr="004B37AD">
        <w:trPr>
          <w:trHeight w:val="450"/>
          <w:jc w:val="center"/>
        </w:trPr>
        <w:tc>
          <w:tcPr>
            <w:tcW w:w="9507" w:type="dxa"/>
            <w:gridSpan w:val="7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687A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70796" w:rsidRPr="00D4029F" w14:paraId="207C2EF2" w14:textId="77777777" w:rsidTr="004B37AD">
        <w:trPr>
          <w:trHeight w:val="270"/>
          <w:jc w:val="center"/>
        </w:trPr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CB256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4669E3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D1380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5ED19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9B432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6B287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FB872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FBA7C31" w14:textId="77777777" w:rsidTr="004B37AD">
        <w:trPr>
          <w:trHeight w:val="282"/>
          <w:jc w:val="center"/>
        </w:trPr>
        <w:tc>
          <w:tcPr>
            <w:tcW w:w="4101" w:type="dxa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721BC9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lastRenderedPageBreak/>
              <w:t>Podpis Pracownika</w:t>
            </w:r>
          </w:p>
        </w:tc>
        <w:tc>
          <w:tcPr>
            <w:tcW w:w="5406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44D2CBF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b/>
                <w:bCs/>
                <w:sz w:val="20"/>
                <w:szCs w:val="20"/>
                <w:lang w:eastAsia="pl-PL"/>
              </w:rPr>
              <w:t>Podpis Przełożonego</w:t>
            </w:r>
          </w:p>
        </w:tc>
      </w:tr>
      <w:tr w:rsidR="00970796" w:rsidRPr="00D4029F" w14:paraId="69EDF897" w14:textId="77777777" w:rsidTr="004B37AD">
        <w:trPr>
          <w:trHeight w:val="450"/>
          <w:jc w:val="center"/>
        </w:trPr>
        <w:tc>
          <w:tcPr>
            <w:tcW w:w="4101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B57B8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5406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0E13E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  <w:tr w:rsidR="00970796" w:rsidRPr="00D4029F" w14:paraId="59F36946" w14:textId="77777777" w:rsidTr="004B37AD">
        <w:trPr>
          <w:trHeight w:val="450"/>
          <w:jc w:val="center"/>
        </w:trPr>
        <w:tc>
          <w:tcPr>
            <w:tcW w:w="410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6965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540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36200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70796" w:rsidRPr="00D4029F" w14:paraId="079B4A37" w14:textId="77777777" w:rsidTr="004B37AD">
        <w:trPr>
          <w:trHeight w:val="450"/>
          <w:jc w:val="center"/>
        </w:trPr>
        <w:tc>
          <w:tcPr>
            <w:tcW w:w="4101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A8303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5406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0E91A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</w:p>
        </w:tc>
      </w:tr>
      <w:tr w:rsidR="00970796" w:rsidRPr="00D4029F" w14:paraId="31E14F99" w14:textId="77777777" w:rsidTr="004B37AD">
        <w:trPr>
          <w:trHeight w:val="255"/>
          <w:jc w:val="center"/>
        </w:trPr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7AC332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4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9F3D3D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277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FD328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88A8C1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BEDF09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7F3DD4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  <w:tc>
          <w:tcPr>
            <w:tcW w:w="14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73B486" w14:textId="77777777" w:rsidR="00970796" w:rsidRPr="00D4029F" w:rsidRDefault="00970796" w:rsidP="00970796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</w:pPr>
            <w:r w:rsidRPr="00D4029F">
              <w:rPr>
                <w:rFonts w:eastAsia="Times New Roman" w:cstheme="minorHAnsi"/>
                <w:color w:val="000000"/>
                <w:sz w:val="20"/>
                <w:szCs w:val="20"/>
                <w:lang w:eastAsia="pl-PL"/>
              </w:rPr>
              <w:t> </w:t>
            </w:r>
          </w:p>
        </w:tc>
      </w:tr>
    </w:tbl>
    <w:p w14:paraId="2106B9D1" w14:textId="77777777" w:rsidR="00AE17FF" w:rsidRPr="00D4029F" w:rsidRDefault="00AE17FF" w:rsidP="006E6AE8">
      <w:pPr>
        <w:spacing w:after="0" w:line="360" w:lineRule="auto"/>
        <w:rPr>
          <w:rFonts w:cstheme="minorHAnsi"/>
          <w:sz w:val="24"/>
          <w:szCs w:val="24"/>
        </w:rPr>
      </w:pPr>
    </w:p>
    <w:sectPr w:rsidR="00AE17FF" w:rsidRPr="00D4029F" w:rsidSect="006E6AE8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CD682" w14:textId="77777777" w:rsidR="00CA0E3A" w:rsidRDefault="00CA0E3A" w:rsidP="00F026E2">
      <w:pPr>
        <w:spacing w:after="0" w:line="240" w:lineRule="auto"/>
      </w:pPr>
      <w:r>
        <w:separator/>
      </w:r>
    </w:p>
  </w:endnote>
  <w:endnote w:type="continuationSeparator" w:id="0">
    <w:p w14:paraId="1FA36D42" w14:textId="77777777" w:rsidR="00CA0E3A" w:rsidRDefault="00CA0E3A" w:rsidP="00F026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A53B6" w14:textId="77777777" w:rsidR="00CA0E3A" w:rsidRDefault="00CA0E3A" w:rsidP="00F026E2">
      <w:pPr>
        <w:spacing w:after="0" w:line="240" w:lineRule="auto"/>
      </w:pPr>
      <w:r>
        <w:separator/>
      </w:r>
    </w:p>
  </w:footnote>
  <w:footnote w:type="continuationSeparator" w:id="0">
    <w:p w14:paraId="5DCFE123" w14:textId="77777777" w:rsidR="00CA0E3A" w:rsidRDefault="00CA0E3A" w:rsidP="00F026E2">
      <w:pPr>
        <w:spacing w:after="0" w:line="240" w:lineRule="auto"/>
      </w:pPr>
      <w:r>
        <w:continuationSeparator/>
      </w:r>
    </w:p>
  </w:footnote>
  <w:footnote w:id="1">
    <w:p w14:paraId="12A27DDE" w14:textId="794B08E0" w:rsidR="00981CD3" w:rsidRDefault="00981CD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811145" w:rsidRPr="00871879">
        <w:rPr>
          <w:rFonts w:cstheme="minorHAnsi"/>
        </w:rPr>
        <w:t>W przypadku, gdy pracownik jest zatrudniony w terminie po 01.03.2021 r., ale nie krócej niż 12 miesięcy (np. 15.03.2021 r.) prosimy o wskazanie w arkuszu okresu, za który będzie dokonana ocen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</w:abstractNum>
  <w:abstractNum w:abstractNumId="1" w15:restartNumberingAfterBreak="0">
    <w:nsid w:val="174E306B"/>
    <w:multiLevelType w:val="hybridMultilevel"/>
    <w:tmpl w:val="2AFC60D0"/>
    <w:lvl w:ilvl="0" w:tplc="59EE700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16FD"/>
    <w:multiLevelType w:val="hybridMultilevel"/>
    <w:tmpl w:val="D1C4C65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021CC7"/>
    <w:multiLevelType w:val="hybridMultilevel"/>
    <w:tmpl w:val="4FB072A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AA50678"/>
    <w:multiLevelType w:val="hybridMultilevel"/>
    <w:tmpl w:val="5BB6E7B0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FC28CB"/>
    <w:multiLevelType w:val="hybridMultilevel"/>
    <w:tmpl w:val="1962369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E7048B"/>
    <w:multiLevelType w:val="hybridMultilevel"/>
    <w:tmpl w:val="56A8EF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37E474E0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FF03A5"/>
    <w:multiLevelType w:val="hybridMultilevel"/>
    <w:tmpl w:val="CC78BB3C"/>
    <w:lvl w:ilvl="0" w:tplc="7F8C90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58455D"/>
    <w:multiLevelType w:val="hybridMultilevel"/>
    <w:tmpl w:val="1FA0BAC4"/>
    <w:lvl w:ilvl="0" w:tplc="F3245D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B723B0"/>
    <w:multiLevelType w:val="hybridMultilevel"/>
    <w:tmpl w:val="4B904626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3F10AD9"/>
    <w:multiLevelType w:val="hybridMultilevel"/>
    <w:tmpl w:val="BA3062D8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8254788"/>
    <w:multiLevelType w:val="hybridMultilevel"/>
    <w:tmpl w:val="D438E1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ED0BB6"/>
    <w:multiLevelType w:val="hybridMultilevel"/>
    <w:tmpl w:val="D056F8A8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72B8417D"/>
    <w:multiLevelType w:val="hybridMultilevel"/>
    <w:tmpl w:val="06E4AC0E"/>
    <w:lvl w:ilvl="0" w:tplc="D2049A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11"/>
  </w:num>
  <w:num w:numId="6">
    <w:abstractNumId w:val="1"/>
  </w:num>
  <w:num w:numId="7">
    <w:abstractNumId w:val="13"/>
  </w:num>
  <w:num w:numId="8">
    <w:abstractNumId w:val="7"/>
  </w:num>
  <w:num w:numId="9">
    <w:abstractNumId w:val="9"/>
  </w:num>
  <w:num w:numId="10">
    <w:abstractNumId w:val="4"/>
  </w:num>
  <w:num w:numId="11">
    <w:abstractNumId w:val="5"/>
  </w:num>
  <w:num w:numId="12">
    <w:abstractNumId w:val="8"/>
  </w:num>
  <w:num w:numId="13">
    <w:abstractNumId w:val="1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AQiMzE1MTSwsjSyUdpeDU4uLM/DyQAqNaAAw8RhgsAAAA"/>
  </w:docVars>
  <w:rsids>
    <w:rsidRoot w:val="00EE323A"/>
    <w:rsid w:val="00017D02"/>
    <w:rsid w:val="00031A9A"/>
    <w:rsid w:val="0006313C"/>
    <w:rsid w:val="00064924"/>
    <w:rsid w:val="00082FF8"/>
    <w:rsid w:val="000C41A6"/>
    <w:rsid w:val="000C516F"/>
    <w:rsid w:val="00107ABE"/>
    <w:rsid w:val="00127D8B"/>
    <w:rsid w:val="00134521"/>
    <w:rsid w:val="001350A7"/>
    <w:rsid w:val="00152FEF"/>
    <w:rsid w:val="00164B29"/>
    <w:rsid w:val="00164B4C"/>
    <w:rsid w:val="0016534C"/>
    <w:rsid w:val="001941D3"/>
    <w:rsid w:val="001B1CF1"/>
    <w:rsid w:val="001B2D71"/>
    <w:rsid w:val="001D7EA4"/>
    <w:rsid w:val="00210E9E"/>
    <w:rsid w:val="00211E11"/>
    <w:rsid w:val="00213CA1"/>
    <w:rsid w:val="00243FFE"/>
    <w:rsid w:val="00252BAA"/>
    <w:rsid w:val="00272C6B"/>
    <w:rsid w:val="0028145F"/>
    <w:rsid w:val="002A023A"/>
    <w:rsid w:val="002B596C"/>
    <w:rsid w:val="00316DCD"/>
    <w:rsid w:val="00336487"/>
    <w:rsid w:val="00371E86"/>
    <w:rsid w:val="003A6319"/>
    <w:rsid w:val="003C2854"/>
    <w:rsid w:val="004414F7"/>
    <w:rsid w:val="00452DB2"/>
    <w:rsid w:val="00466CB2"/>
    <w:rsid w:val="00472200"/>
    <w:rsid w:val="00483DE6"/>
    <w:rsid w:val="00495C1B"/>
    <w:rsid w:val="004B37AD"/>
    <w:rsid w:val="004B40B3"/>
    <w:rsid w:val="004C4891"/>
    <w:rsid w:val="004D0894"/>
    <w:rsid w:val="004D4971"/>
    <w:rsid w:val="004E081D"/>
    <w:rsid w:val="004E3A09"/>
    <w:rsid w:val="00520E56"/>
    <w:rsid w:val="0055385A"/>
    <w:rsid w:val="00573980"/>
    <w:rsid w:val="00580174"/>
    <w:rsid w:val="00596478"/>
    <w:rsid w:val="005C4F39"/>
    <w:rsid w:val="005F54B4"/>
    <w:rsid w:val="005F76A6"/>
    <w:rsid w:val="006029C4"/>
    <w:rsid w:val="00602E07"/>
    <w:rsid w:val="006050C6"/>
    <w:rsid w:val="0063639E"/>
    <w:rsid w:val="0065572A"/>
    <w:rsid w:val="00684D7F"/>
    <w:rsid w:val="006D4CD4"/>
    <w:rsid w:val="006D6195"/>
    <w:rsid w:val="006D6F5D"/>
    <w:rsid w:val="006E0780"/>
    <w:rsid w:val="006E6AE8"/>
    <w:rsid w:val="007450B2"/>
    <w:rsid w:val="007504CA"/>
    <w:rsid w:val="00794754"/>
    <w:rsid w:val="007A2B9A"/>
    <w:rsid w:val="007B6C79"/>
    <w:rsid w:val="007D0260"/>
    <w:rsid w:val="007D4000"/>
    <w:rsid w:val="007D7396"/>
    <w:rsid w:val="00810912"/>
    <w:rsid w:val="00811145"/>
    <w:rsid w:val="00821058"/>
    <w:rsid w:val="00836FD0"/>
    <w:rsid w:val="00837EFC"/>
    <w:rsid w:val="00850EE3"/>
    <w:rsid w:val="0085630C"/>
    <w:rsid w:val="0088762B"/>
    <w:rsid w:val="00891CE8"/>
    <w:rsid w:val="0089417F"/>
    <w:rsid w:val="008A3A63"/>
    <w:rsid w:val="00950656"/>
    <w:rsid w:val="00970796"/>
    <w:rsid w:val="00974F4E"/>
    <w:rsid w:val="00981CD3"/>
    <w:rsid w:val="009945D0"/>
    <w:rsid w:val="009A34BA"/>
    <w:rsid w:val="00A06D53"/>
    <w:rsid w:val="00A13712"/>
    <w:rsid w:val="00A44200"/>
    <w:rsid w:val="00A667DC"/>
    <w:rsid w:val="00A82B0A"/>
    <w:rsid w:val="00A90E5A"/>
    <w:rsid w:val="00A93E7A"/>
    <w:rsid w:val="00AA0C31"/>
    <w:rsid w:val="00AB8C8B"/>
    <w:rsid w:val="00AE17FF"/>
    <w:rsid w:val="00AE1AFC"/>
    <w:rsid w:val="00AE6571"/>
    <w:rsid w:val="00B223CA"/>
    <w:rsid w:val="00B56362"/>
    <w:rsid w:val="00BE4E78"/>
    <w:rsid w:val="00C235E2"/>
    <w:rsid w:val="00C35797"/>
    <w:rsid w:val="00C5317F"/>
    <w:rsid w:val="00C65203"/>
    <w:rsid w:val="00C72632"/>
    <w:rsid w:val="00C925F0"/>
    <w:rsid w:val="00C975B1"/>
    <w:rsid w:val="00CA0E3A"/>
    <w:rsid w:val="00CB23B1"/>
    <w:rsid w:val="00CE677F"/>
    <w:rsid w:val="00D03A76"/>
    <w:rsid w:val="00D4029F"/>
    <w:rsid w:val="00D45B0F"/>
    <w:rsid w:val="00D54A7A"/>
    <w:rsid w:val="00D54B43"/>
    <w:rsid w:val="00D57BC2"/>
    <w:rsid w:val="00D72CA3"/>
    <w:rsid w:val="00D87A78"/>
    <w:rsid w:val="00DE713B"/>
    <w:rsid w:val="00DF1716"/>
    <w:rsid w:val="00DF3A3D"/>
    <w:rsid w:val="00E57880"/>
    <w:rsid w:val="00E776E9"/>
    <w:rsid w:val="00E8507D"/>
    <w:rsid w:val="00EA596E"/>
    <w:rsid w:val="00EB21EC"/>
    <w:rsid w:val="00EC22A9"/>
    <w:rsid w:val="00EC62BE"/>
    <w:rsid w:val="00EE323A"/>
    <w:rsid w:val="00EF462E"/>
    <w:rsid w:val="00EF620D"/>
    <w:rsid w:val="00F026E2"/>
    <w:rsid w:val="00F17BF8"/>
    <w:rsid w:val="00F3234D"/>
    <w:rsid w:val="00F65687"/>
    <w:rsid w:val="00F713DA"/>
    <w:rsid w:val="00F83406"/>
    <w:rsid w:val="00FA461D"/>
    <w:rsid w:val="00FA776C"/>
    <w:rsid w:val="00FD019F"/>
    <w:rsid w:val="020702B5"/>
    <w:rsid w:val="029752D1"/>
    <w:rsid w:val="02CFC6CA"/>
    <w:rsid w:val="03EC1571"/>
    <w:rsid w:val="04EAED42"/>
    <w:rsid w:val="05F44263"/>
    <w:rsid w:val="06F61A4E"/>
    <w:rsid w:val="07E32179"/>
    <w:rsid w:val="091D8801"/>
    <w:rsid w:val="098D3854"/>
    <w:rsid w:val="0D7EC8F0"/>
    <w:rsid w:val="11669E8A"/>
    <w:rsid w:val="11871341"/>
    <w:rsid w:val="12CDDE42"/>
    <w:rsid w:val="13DCED6F"/>
    <w:rsid w:val="15085F0A"/>
    <w:rsid w:val="19BB0532"/>
    <w:rsid w:val="1C1634C5"/>
    <w:rsid w:val="1CC5CF19"/>
    <w:rsid w:val="1ED2349E"/>
    <w:rsid w:val="1F9865D5"/>
    <w:rsid w:val="20419D8A"/>
    <w:rsid w:val="209EA064"/>
    <w:rsid w:val="20C9427D"/>
    <w:rsid w:val="21929BA8"/>
    <w:rsid w:val="22010DFD"/>
    <w:rsid w:val="22A4F605"/>
    <w:rsid w:val="24ADFA1A"/>
    <w:rsid w:val="24AEDCC0"/>
    <w:rsid w:val="2507B857"/>
    <w:rsid w:val="253B3C86"/>
    <w:rsid w:val="266801B5"/>
    <w:rsid w:val="26E99747"/>
    <w:rsid w:val="279E5A20"/>
    <w:rsid w:val="2860A32E"/>
    <w:rsid w:val="2B88AE5F"/>
    <w:rsid w:val="2C19939B"/>
    <w:rsid w:val="2C8D4633"/>
    <w:rsid w:val="2C960FC5"/>
    <w:rsid w:val="3029EC69"/>
    <w:rsid w:val="303B8D98"/>
    <w:rsid w:val="3043FEAD"/>
    <w:rsid w:val="3100F148"/>
    <w:rsid w:val="31C26899"/>
    <w:rsid w:val="32396400"/>
    <w:rsid w:val="328BA223"/>
    <w:rsid w:val="33172B09"/>
    <w:rsid w:val="347B7C62"/>
    <w:rsid w:val="36A80FFC"/>
    <w:rsid w:val="36A870B0"/>
    <w:rsid w:val="3765EFBB"/>
    <w:rsid w:val="378EE197"/>
    <w:rsid w:val="3803B465"/>
    <w:rsid w:val="3863580C"/>
    <w:rsid w:val="3BE2250E"/>
    <w:rsid w:val="3BE747F7"/>
    <w:rsid w:val="3BEF4362"/>
    <w:rsid w:val="3C826DE1"/>
    <w:rsid w:val="3CCFB8C7"/>
    <w:rsid w:val="3F7E9B6A"/>
    <w:rsid w:val="3FD1B205"/>
    <w:rsid w:val="40F73D5F"/>
    <w:rsid w:val="41278F58"/>
    <w:rsid w:val="41811CF8"/>
    <w:rsid w:val="44210081"/>
    <w:rsid w:val="44AE5F66"/>
    <w:rsid w:val="45ACD653"/>
    <w:rsid w:val="4614C2D8"/>
    <w:rsid w:val="4698A496"/>
    <w:rsid w:val="4AFFBE53"/>
    <w:rsid w:val="4BED6A27"/>
    <w:rsid w:val="4EF32298"/>
    <w:rsid w:val="52F26DF9"/>
    <w:rsid w:val="536D5BC8"/>
    <w:rsid w:val="540E87C2"/>
    <w:rsid w:val="5458EFAF"/>
    <w:rsid w:val="55833300"/>
    <w:rsid w:val="55D94255"/>
    <w:rsid w:val="5604D0F6"/>
    <w:rsid w:val="5625F0F0"/>
    <w:rsid w:val="56471DCE"/>
    <w:rsid w:val="5723DA70"/>
    <w:rsid w:val="593E0050"/>
    <w:rsid w:val="5965B8BD"/>
    <w:rsid w:val="5B011FBB"/>
    <w:rsid w:val="5C1BED89"/>
    <w:rsid w:val="5C31449B"/>
    <w:rsid w:val="5CBF1F32"/>
    <w:rsid w:val="5DE6A095"/>
    <w:rsid w:val="5E3A56DF"/>
    <w:rsid w:val="5E631F6E"/>
    <w:rsid w:val="5E7F67A9"/>
    <w:rsid w:val="5E818CAA"/>
    <w:rsid w:val="5F17B77F"/>
    <w:rsid w:val="5FA1A9BD"/>
    <w:rsid w:val="620804F4"/>
    <w:rsid w:val="62C407C3"/>
    <w:rsid w:val="62DC1FAE"/>
    <w:rsid w:val="641197BF"/>
    <w:rsid w:val="6602EDAD"/>
    <w:rsid w:val="66D13FCF"/>
    <w:rsid w:val="67829BE5"/>
    <w:rsid w:val="686AB725"/>
    <w:rsid w:val="6925E897"/>
    <w:rsid w:val="6C9A62F1"/>
    <w:rsid w:val="6DC0BC58"/>
    <w:rsid w:val="6EA62BAB"/>
    <w:rsid w:val="6EBEB3F7"/>
    <w:rsid w:val="6F4831C8"/>
    <w:rsid w:val="708E2933"/>
    <w:rsid w:val="70AD73BC"/>
    <w:rsid w:val="70D8870F"/>
    <w:rsid w:val="718497A6"/>
    <w:rsid w:val="71888E46"/>
    <w:rsid w:val="71C5B01F"/>
    <w:rsid w:val="720A1F46"/>
    <w:rsid w:val="7341DD36"/>
    <w:rsid w:val="7343D9D4"/>
    <w:rsid w:val="73836F9C"/>
    <w:rsid w:val="74D8BCD9"/>
    <w:rsid w:val="7749D283"/>
    <w:rsid w:val="7776175A"/>
    <w:rsid w:val="77B5048B"/>
    <w:rsid w:val="77CBDAD7"/>
    <w:rsid w:val="784FC5F2"/>
    <w:rsid w:val="79AAED04"/>
    <w:rsid w:val="79ED86DC"/>
    <w:rsid w:val="7C869C27"/>
    <w:rsid w:val="7DDA6C90"/>
    <w:rsid w:val="7E394067"/>
    <w:rsid w:val="7EADDE0D"/>
    <w:rsid w:val="7FC34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C8D8D9"/>
  <w15:chartTrackingRefBased/>
  <w15:docId w15:val="{117C748D-898B-459E-AEF4-EDDF76A69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B21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E323A"/>
    <w:pPr>
      <w:ind w:left="720"/>
      <w:contextualSpacing/>
    </w:pPr>
  </w:style>
  <w:style w:type="paragraph" w:styleId="Bezodstpw">
    <w:name w:val="No Spacing"/>
    <w:uiPriority w:val="1"/>
    <w:qFormat/>
    <w:rsid w:val="00452DB2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F02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026E2"/>
  </w:style>
  <w:style w:type="paragraph" w:styleId="Stopka">
    <w:name w:val="footer"/>
    <w:basedOn w:val="Normalny"/>
    <w:link w:val="StopkaZnak"/>
    <w:unhideWhenUsed/>
    <w:rsid w:val="00F026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F026E2"/>
  </w:style>
  <w:style w:type="paragraph" w:styleId="Tekstdymka">
    <w:name w:val="Balloon Text"/>
    <w:basedOn w:val="Normalny"/>
    <w:link w:val="TekstdymkaZnak"/>
    <w:uiPriority w:val="99"/>
    <w:semiHidden/>
    <w:unhideWhenUsed/>
    <w:rsid w:val="006557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572A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EB21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62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C62BE"/>
    <w:rPr>
      <w:b/>
      <w:bCs/>
      <w:sz w:val="20"/>
      <w:szCs w:val="2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C22A9"/>
    <w:pPr>
      <w:outlineLvl w:val="9"/>
    </w:pPr>
    <w:rPr>
      <w:rFonts w:ascii="Calibri Light" w:eastAsia="Times New Roman" w:hAnsi="Calibri Light" w:cs="Times New Roman"/>
      <w:color w:val="2E74B5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81CD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81CD3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81CD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5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7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F7BD70-12AD-4587-932B-52A973A45E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640694-05CC-4B21-9579-8FBA56964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EB6B11-14E8-4238-B628-70FE3435FA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888C12-5937-48FD-B878-7A63895D98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49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Zembala</dc:creator>
  <cp:keywords/>
  <dc:description/>
  <cp:lastModifiedBy>Iwona Wochnik</cp:lastModifiedBy>
  <cp:revision>13</cp:revision>
  <cp:lastPrinted>2020-02-21T08:42:00Z</cp:lastPrinted>
  <dcterms:created xsi:type="dcterms:W3CDTF">2020-10-07T11:25:00Z</dcterms:created>
  <dcterms:modified xsi:type="dcterms:W3CDTF">2022-03-24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